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AC4ED" w14:textId="512E92D8" w:rsidR="00923AF8" w:rsidRPr="00103CF4" w:rsidRDefault="0081519B" w:rsidP="0081519B">
      <w:pPr>
        <w:pStyle w:val="Heading1"/>
        <w:rPr>
          <w:rFonts w:ascii="Gilroy ExtraBold" w:hAnsi="Gilroy ExtraBold"/>
        </w:rPr>
      </w:pPr>
      <w:r w:rsidRPr="00103CF4">
        <w:rPr>
          <w:rFonts w:ascii="Gilroy ExtraBold" w:hAnsi="Gilroy ExtraBold"/>
        </w:rPr>
        <w:t>Question 1:</w:t>
      </w:r>
    </w:p>
    <w:p w14:paraId="4F842090" w14:textId="77777777" w:rsidR="00360D02" w:rsidRDefault="00360D02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</w:p>
    <w:p w14:paraId="718CF263" w14:textId="32B471F2" w:rsidR="0081519B" w:rsidRDefault="00E86AB0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  <w:r w:rsidRPr="00E86AB0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t>For a number stored on Ax register , create a procedure that display it on screen in a number system whose base is 6 (For checking 27d in this number system will be displayed as 43)</w:t>
      </w:r>
    </w:p>
    <w:p w14:paraId="1E1C734C" w14:textId="77777777" w:rsidR="00971A4F" w:rsidRDefault="00971A4F"/>
    <w:p w14:paraId="3383564A" w14:textId="42A6D8EA" w:rsidR="0081519B" w:rsidRDefault="0081519B" w:rsidP="0081519B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  <w:r w:rsidRPr="00103CF4">
        <w:rPr>
          <w:rFonts w:ascii="Gilroy ExtraBold" w:eastAsiaTheme="majorEastAsia" w:hAnsi="Gilroy ExtraBold" w:cstheme="majorBidi"/>
          <w:color w:val="2F5496" w:themeColor="accent1" w:themeShade="BF"/>
          <w:sz w:val="32"/>
          <w:szCs w:val="32"/>
        </w:rPr>
        <w:t>Question 2:</w:t>
      </w:r>
      <w:r w:rsidRPr="00103CF4">
        <w:rPr>
          <w:rFonts w:ascii="Gilroy ExtraBold" w:eastAsiaTheme="majorEastAsia" w:hAnsi="Gilroy ExtraBold" w:cstheme="majorBidi"/>
          <w:color w:val="2F5496" w:themeColor="accent1" w:themeShade="BF"/>
          <w:sz w:val="32"/>
          <w:szCs w:val="32"/>
        </w:rPr>
        <w:br/>
      </w:r>
      <w:r w:rsidR="00752968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br/>
      </w:r>
      <w:r w:rsidR="00B0039C" w:rsidRPr="00B0039C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t>Make a procedure that asks user to enter a number , in a number system of base 6, and store the value of corresponding number in register AX</w:t>
      </w:r>
      <w:r w:rsidR="00B0039C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t>.</w:t>
      </w:r>
    </w:p>
    <w:p w14:paraId="65EB2DDB" w14:textId="77777777" w:rsidR="00D7774F" w:rsidRDefault="00D7774F" w:rsidP="0081519B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</w:p>
    <w:p w14:paraId="389B4B32" w14:textId="789EEF43" w:rsidR="006A28FE" w:rsidRPr="002321F5" w:rsidRDefault="006A28FE" w:rsidP="0081519B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  <w:r w:rsidRPr="002321F5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t>(Hint: Pseudo codes at the end of MUL and DIV slides can be used for both questions . Just need to replace 10 with appropriate number system base)</w:t>
      </w:r>
    </w:p>
    <w:p w14:paraId="7328FC0C" w14:textId="77777777" w:rsidR="0081519B" w:rsidRDefault="0081519B"/>
    <w:sectPr w:rsidR="008151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NTQwMzcyMzExNTJT0lEKTi0uzszPAykwrAUAawTSZiwAAAA="/>
  </w:docVars>
  <w:rsids>
    <w:rsidRoot w:val="0081519B"/>
    <w:rsid w:val="00103CF4"/>
    <w:rsid w:val="001635CB"/>
    <w:rsid w:val="002321F5"/>
    <w:rsid w:val="00360D02"/>
    <w:rsid w:val="003A2632"/>
    <w:rsid w:val="00433880"/>
    <w:rsid w:val="006A28FE"/>
    <w:rsid w:val="00752968"/>
    <w:rsid w:val="0081519B"/>
    <w:rsid w:val="008A72D9"/>
    <w:rsid w:val="00971A4F"/>
    <w:rsid w:val="00A8112E"/>
    <w:rsid w:val="00B0039C"/>
    <w:rsid w:val="00D7774F"/>
    <w:rsid w:val="00E86A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74</Words>
  <Characters>426</Characters>
  <Application>Microsoft Office Word</Application>
  <DocSecurity>0</DocSecurity>
  <Lines>3</Lines>
  <Paragraphs>1</Paragraphs>
  <ScaleCrop>false</ScaleCrop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19</cp:revision>
  <dcterms:created xsi:type="dcterms:W3CDTF">2022-09-28T06:31:00Z</dcterms:created>
  <dcterms:modified xsi:type="dcterms:W3CDTF">2022-10-06T17:43:00Z</dcterms:modified>
</cp:coreProperties>
</file>